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74B2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</w:p>
    <w:p w14:paraId="3418A569" w14:textId="77777777" w:rsidR="005512C2" w:rsidRDefault="00C40B9E">
      <w:pPr>
        <w:pStyle w:val="Normal1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noProof/>
        </w:rPr>
        <w:drawing>
          <wp:inline distT="0" distB="0" distL="0" distR="0" wp14:anchorId="6D134284" wp14:editId="16EBC528">
            <wp:extent cx="5731510" cy="97218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721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08E7155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</w:p>
    <w:p w14:paraId="639E8898" w14:textId="77777777" w:rsidR="005512C2" w:rsidRDefault="00C40B9E">
      <w:pPr>
        <w:pStyle w:val="Normal1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NAAC-SSR (Assessment Year: 2017-22)</w:t>
      </w:r>
    </w:p>
    <w:p w14:paraId="53EB0A55" w14:textId="77777777" w:rsidR="005512C2" w:rsidRDefault="00C40B9E">
      <w:pPr>
        <w:pStyle w:val="Normal1"/>
        <w:tabs>
          <w:tab w:val="center" w:pos="4680"/>
        </w:tabs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ab/>
      </w:r>
    </w:p>
    <w:p w14:paraId="7AF833EB" w14:textId="77777777" w:rsidR="005512C2" w:rsidRDefault="00675D7F">
      <w:pPr>
        <w:pStyle w:val="Normal1"/>
        <w:tabs>
          <w:tab w:val="center" w:pos="4680"/>
        </w:tabs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Criterion- 1</w:t>
      </w:r>
    </w:p>
    <w:p w14:paraId="1EECC4CB" w14:textId="77777777" w:rsidR="00675D7F" w:rsidRPr="00675D7F" w:rsidRDefault="00675D7F" w:rsidP="00675D7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48"/>
          <w:szCs w:val="48"/>
        </w:rPr>
      </w:pPr>
      <w:r w:rsidRPr="00675D7F"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>Curricular Aspects</w:t>
      </w:r>
    </w:p>
    <w:p w14:paraId="7C46747D" w14:textId="77777777" w:rsidR="005512C2" w:rsidRDefault="005512C2" w:rsidP="00F05567">
      <w:pPr>
        <w:pStyle w:val="Normal1"/>
        <w:rPr>
          <w:rFonts w:ascii="Times New Roman" w:eastAsia="Times New Roman" w:hAnsi="Times New Roman" w:cs="Times New Roman"/>
          <w:sz w:val="36"/>
          <w:szCs w:val="36"/>
        </w:rPr>
      </w:pPr>
    </w:p>
    <w:p w14:paraId="35EFC9F6" w14:textId="77777777" w:rsidR="005512C2" w:rsidRDefault="00C40B9E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Key Indicator </w:t>
      </w:r>
      <w:r w:rsidR="00675D7F">
        <w:rPr>
          <w:rFonts w:ascii="Times New Roman" w:eastAsia="Times New Roman" w:hAnsi="Times New Roman" w:cs="Times New Roman"/>
          <w:b/>
          <w:sz w:val="36"/>
          <w:szCs w:val="36"/>
        </w:rPr>
        <w:t>1.4</w:t>
      </w:r>
      <w:r>
        <w:rPr>
          <w:rFonts w:ascii="Times New Roman" w:eastAsia="Times New Roman" w:hAnsi="Times New Roman" w:cs="Times New Roman"/>
          <w:b/>
          <w:sz w:val="36"/>
          <w:szCs w:val="36"/>
        </w:rPr>
        <w:t>: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</w:p>
    <w:p w14:paraId="4B23A13B" w14:textId="77777777" w:rsidR="005512C2" w:rsidRPr="00675D7F" w:rsidRDefault="00675D7F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675D7F">
        <w:rPr>
          <w:rFonts w:ascii="Times New Roman" w:hAnsi="Times New Roman" w:cs="Times New Roman"/>
          <w:color w:val="000000"/>
          <w:sz w:val="36"/>
          <w:szCs w:val="36"/>
        </w:rPr>
        <w:t>Feedback System</w:t>
      </w:r>
    </w:p>
    <w:p w14:paraId="30ED3D7C" w14:textId="77777777" w:rsidR="005512C2" w:rsidRDefault="00C40B9E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Metric </w:t>
      </w:r>
      <w:r w:rsidR="00675D7F" w:rsidRPr="00675D7F">
        <w:rPr>
          <w:rFonts w:ascii="Times New Roman" w:hAnsi="Times New Roman" w:cs="Times New Roman"/>
          <w:b/>
          <w:bCs/>
          <w:color w:val="000000"/>
          <w:sz w:val="36"/>
          <w:szCs w:val="36"/>
        </w:rPr>
        <w:t>1.4.1</w:t>
      </w:r>
      <w:r>
        <w:rPr>
          <w:rFonts w:ascii="Times New Roman" w:eastAsia="Times New Roman" w:hAnsi="Times New Roman" w:cs="Times New Roman"/>
          <w:b/>
          <w:sz w:val="36"/>
          <w:szCs w:val="36"/>
        </w:rPr>
        <w:t>: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</w:p>
    <w:p w14:paraId="185C8ADA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314787A4" w14:textId="77777777" w:rsidR="000871F8" w:rsidRPr="00F05567" w:rsidRDefault="00F05567" w:rsidP="00F05567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40"/>
          <w:szCs w:val="40"/>
          <w:u w:val="single"/>
        </w:rPr>
      </w:pPr>
      <w:r>
        <w:rPr>
          <w:rFonts w:ascii="Times New Roman" w:eastAsia="Times New Roman" w:hAnsi="Times New Roman" w:cs="Times New Roman"/>
          <w:i/>
          <w:iCs/>
          <w:color w:val="000000"/>
          <w:sz w:val="40"/>
          <w:szCs w:val="40"/>
          <w:u w:val="single"/>
        </w:rPr>
        <w:t xml:space="preserve">Filled </w:t>
      </w:r>
      <w:r w:rsidR="00F57321">
        <w:rPr>
          <w:rFonts w:ascii="Times New Roman" w:eastAsia="Times New Roman" w:hAnsi="Times New Roman" w:cs="Times New Roman"/>
          <w:i/>
          <w:iCs/>
          <w:color w:val="000000"/>
          <w:sz w:val="40"/>
          <w:szCs w:val="40"/>
          <w:u w:val="single"/>
        </w:rPr>
        <w:t xml:space="preserve">Feedback </w:t>
      </w:r>
      <w:r>
        <w:rPr>
          <w:rFonts w:ascii="Times New Roman" w:eastAsia="Times New Roman" w:hAnsi="Times New Roman" w:cs="Times New Roman"/>
          <w:i/>
          <w:iCs/>
          <w:color w:val="000000"/>
          <w:sz w:val="40"/>
          <w:szCs w:val="40"/>
          <w:u w:val="single"/>
        </w:rPr>
        <w:t>Forms</w:t>
      </w:r>
    </w:p>
    <w:p w14:paraId="202B6C22" w14:textId="77777777" w:rsidR="000871F8" w:rsidRDefault="000871F8" w:rsidP="00675D7F">
      <w:pPr>
        <w:pStyle w:val="Normal1"/>
        <w:jc w:val="center"/>
        <w:rPr>
          <w:rFonts w:ascii="Times New Roman" w:eastAsia="Times New Roman" w:hAnsi="Times New Roman" w:cs="Times New Roman"/>
          <w:i/>
          <w:sz w:val="40"/>
          <w:szCs w:val="40"/>
          <w:u w:val="single"/>
        </w:rPr>
      </w:pPr>
    </w:p>
    <w:tbl>
      <w:tblPr>
        <w:tblW w:w="9224" w:type="dxa"/>
        <w:tblInd w:w="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8264"/>
      </w:tblGrid>
      <w:tr w:rsidR="00872BDA" w:rsidRPr="00D44C3D" w14:paraId="1467CC70" w14:textId="77777777" w:rsidTr="00872BDA">
        <w:trPr>
          <w:trHeight w:val="315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007C1" w14:textId="77777777" w:rsidR="00872BDA" w:rsidRPr="00843508" w:rsidRDefault="00872BDA" w:rsidP="00872BD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43508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8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2F3CF" w14:textId="31D359B3" w:rsidR="00872BDA" w:rsidRDefault="00872BDA" w:rsidP="00872BDA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7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 xml:space="preserve">Feedback collected from </w:t>
              </w:r>
              <w:proofErr w:type="spellStart"/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Alumini</w:t>
              </w:r>
              <w:proofErr w:type="spellEnd"/>
            </w:hyperlink>
          </w:p>
        </w:tc>
      </w:tr>
      <w:tr w:rsidR="00872BDA" w:rsidRPr="00D44C3D" w14:paraId="1C34A184" w14:textId="77777777" w:rsidTr="00872BDA">
        <w:trPr>
          <w:trHeight w:val="315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AB289" w14:textId="77777777" w:rsidR="00872BDA" w:rsidRPr="00843508" w:rsidRDefault="00872BDA" w:rsidP="00872BD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43508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8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8067A" w14:textId="1424ED30" w:rsidR="00872BDA" w:rsidRPr="00FD28DC" w:rsidRDefault="00872BDA" w:rsidP="00872BDA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8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Feedback collected from Employer or Industrialists</w:t>
              </w:r>
            </w:hyperlink>
          </w:p>
        </w:tc>
      </w:tr>
      <w:tr w:rsidR="00872BDA" w:rsidRPr="00D44C3D" w14:paraId="107A4B5D" w14:textId="77777777" w:rsidTr="00872BDA">
        <w:trPr>
          <w:trHeight w:val="315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50B8A" w14:textId="77777777" w:rsidR="00872BDA" w:rsidRPr="00843508" w:rsidRDefault="00872BDA" w:rsidP="00872BD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43508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8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FF0BB" w14:textId="67AC1703" w:rsidR="00872BDA" w:rsidRPr="00FD28DC" w:rsidRDefault="00872BDA" w:rsidP="00872BDA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9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Feedback collected from Parents</w:t>
              </w:r>
            </w:hyperlink>
          </w:p>
        </w:tc>
      </w:tr>
      <w:tr w:rsidR="00872BDA" w:rsidRPr="00D44C3D" w14:paraId="6EA75FFB" w14:textId="77777777" w:rsidTr="00872BDA">
        <w:trPr>
          <w:trHeight w:val="315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9E974" w14:textId="77777777" w:rsidR="00872BDA" w:rsidRPr="00843508" w:rsidRDefault="00872BDA" w:rsidP="00872BD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43508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8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CB24D" w14:textId="4FFBC05B" w:rsidR="00872BDA" w:rsidRPr="00FD28DC" w:rsidRDefault="00872BDA" w:rsidP="00872BDA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10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Feedback collected from Students</w:t>
              </w:r>
            </w:hyperlink>
          </w:p>
        </w:tc>
      </w:tr>
      <w:tr w:rsidR="00872BDA" w:rsidRPr="00D44C3D" w14:paraId="15AEB80E" w14:textId="77777777" w:rsidTr="00872BDA">
        <w:trPr>
          <w:trHeight w:val="315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A1260" w14:textId="77777777" w:rsidR="00872BDA" w:rsidRPr="00843508" w:rsidRDefault="00872BDA" w:rsidP="00872BDA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8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21376" w14:textId="080F3CFA" w:rsidR="00872BDA" w:rsidRDefault="00872BDA" w:rsidP="00872BDA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Lato" w:hAnsi="Symbol"/>
                <w:sz w:val="21"/>
                <w:szCs w:val="21"/>
              </w:rPr>
              <w:t></w:t>
            </w:r>
            <w:r>
              <w:rPr>
                <w:rFonts w:ascii="Lato" w:hAnsi="Lato"/>
                <w:sz w:val="21"/>
                <w:szCs w:val="21"/>
              </w:rPr>
              <w:t xml:space="preserve">  </w:t>
            </w:r>
            <w:hyperlink r:id="rId11" w:history="1">
              <w:r>
                <w:rPr>
                  <w:rStyle w:val="Hyperlink"/>
                  <w:rFonts w:ascii="Lato" w:hAnsi="Lato"/>
                  <w:color w:val="007BFF"/>
                  <w:sz w:val="21"/>
                  <w:szCs w:val="21"/>
                </w:rPr>
                <w:t>Feedback collected from Teachers</w:t>
              </w:r>
            </w:hyperlink>
          </w:p>
        </w:tc>
      </w:tr>
    </w:tbl>
    <w:p w14:paraId="6AD79F9D" w14:textId="77777777" w:rsidR="000871F8" w:rsidRPr="00C40B9E" w:rsidRDefault="000871F8" w:rsidP="00C40B9E">
      <w:pPr>
        <w:pStyle w:val="Normal1"/>
        <w:rPr>
          <w:rFonts w:ascii="Times New Roman" w:eastAsia="Times New Roman" w:hAnsi="Times New Roman" w:cs="Times New Roman"/>
          <w:iCs/>
          <w:sz w:val="40"/>
          <w:szCs w:val="40"/>
        </w:rPr>
      </w:pPr>
    </w:p>
    <w:sectPr w:rsidR="000871F8" w:rsidRPr="00C40B9E" w:rsidSect="005512C2">
      <w:pgSz w:w="12240" w:h="15840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Nirmala UI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F423AC"/>
    <w:multiLevelType w:val="hybridMultilevel"/>
    <w:tmpl w:val="B02028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F26E40"/>
    <w:multiLevelType w:val="hybridMultilevel"/>
    <w:tmpl w:val="C5BEC378"/>
    <w:lvl w:ilvl="0" w:tplc="40090001">
      <w:start w:val="1"/>
      <w:numFmt w:val="bullet"/>
      <w:lvlText w:val=""/>
      <w:lvlJc w:val="left"/>
      <w:pPr>
        <w:ind w:left="14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20" w:hanging="360"/>
      </w:pPr>
      <w:rPr>
        <w:rFonts w:ascii="Wingdings" w:hAnsi="Wingdings" w:hint="default"/>
      </w:rPr>
    </w:lvl>
  </w:abstractNum>
  <w:num w:numId="1" w16cid:durableId="790707663">
    <w:abstractNumId w:val="1"/>
  </w:num>
  <w:num w:numId="2" w16cid:durableId="5441752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zMjQzNTEzNjU1NjBR0lEKTi0uzszPAykwrAUAEOt/siwAAAA="/>
  </w:docVars>
  <w:rsids>
    <w:rsidRoot w:val="005512C2"/>
    <w:rsid w:val="000871F8"/>
    <w:rsid w:val="00087216"/>
    <w:rsid w:val="00373776"/>
    <w:rsid w:val="003E0FFF"/>
    <w:rsid w:val="00412CB2"/>
    <w:rsid w:val="005512C2"/>
    <w:rsid w:val="005A392F"/>
    <w:rsid w:val="00675D7F"/>
    <w:rsid w:val="00843508"/>
    <w:rsid w:val="00872BDA"/>
    <w:rsid w:val="0095652A"/>
    <w:rsid w:val="009A0125"/>
    <w:rsid w:val="009C5B51"/>
    <w:rsid w:val="009D7AB7"/>
    <w:rsid w:val="00A80629"/>
    <w:rsid w:val="00B04A65"/>
    <w:rsid w:val="00C40B9E"/>
    <w:rsid w:val="00D20F10"/>
    <w:rsid w:val="00D35DEE"/>
    <w:rsid w:val="00D44C3D"/>
    <w:rsid w:val="00EE489F"/>
    <w:rsid w:val="00F05567"/>
    <w:rsid w:val="00F57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2F1C7"/>
  <w15:docId w15:val="{C7B4649B-2CED-4F6E-8281-1C847DEA5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652A"/>
  </w:style>
  <w:style w:type="paragraph" w:styleId="Heading1">
    <w:name w:val="heading 1"/>
    <w:basedOn w:val="Normal1"/>
    <w:next w:val="Normal1"/>
    <w:rsid w:val="005512C2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5512C2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5512C2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5512C2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5512C2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5512C2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5512C2"/>
  </w:style>
  <w:style w:type="paragraph" w:styleId="Title">
    <w:name w:val="Title"/>
    <w:basedOn w:val="Normal1"/>
    <w:next w:val="Normal1"/>
    <w:rsid w:val="005512C2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5512C2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D7F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D7F"/>
    <w:rPr>
      <w:rFonts w:ascii="Tahoma" w:hAnsi="Tahoma" w:cs="Mangal"/>
      <w:sz w:val="16"/>
      <w:szCs w:val="14"/>
    </w:rPr>
  </w:style>
  <w:style w:type="character" w:customStyle="1" w:styleId="fontstyle01">
    <w:name w:val="fontstyle01"/>
    <w:basedOn w:val="DefaultParagraphFont"/>
    <w:rsid w:val="00675D7F"/>
    <w:rPr>
      <w:rFonts w:ascii="ArialMT" w:hAnsi="ArialMT" w:hint="default"/>
      <w:b w:val="0"/>
      <w:bCs w:val="0"/>
      <w:i w:val="0"/>
      <w:iCs w:val="0"/>
      <w:color w:val="000000"/>
      <w:sz w:val="28"/>
      <w:szCs w:val="28"/>
    </w:rPr>
  </w:style>
  <w:style w:type="table" w:styleId="TableGrid">
    <w:name w:val="Table Grid"/>
    <w:basedOn w:val="TableNormal"/>
    <w:uiPriority w:val="59"/>
    <w:rsid w:val="000871F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72BD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75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lsu.ac.in/naac2023/CRITERIA-1/1.4%20Feedback%20Folder%20for%20Links/Feedback%20Form%20Link/Feedback%20collected%20from%20Employer%20or%20Industrialists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mlsu.ac.in/naac2023/CRITERIA-1/1.4%20Feedback%20Folder%20for%20Links/Feedback%20Form%20Link/Feedback%20collected%20from%20Alumini.pdf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mlsu.ac.in/naac2023/CRITERIA-1/1.4%20Feedback%20Folder%20for%20Links/Feedback%20Form%20Link/Feedback%20collected%20from%20Teachers.pdf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mlsu.ac.in/naac2023/CRITERIA-1/1.4%20Feedback%20Folder%20for%20Links/Feedback%20Form%20Link/Feedback%20collected%20from%20Students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lsu.ac.in/naac2023/CRITERIA-1/1.4%20Feedback%20Folder%20for%20Links/Feedback%20Form%20Link/Feedback%20collected%20from%20Parent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FEDFEA-D9BF-431A-B2DE-0EC36756A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neha.paliwal03@gmail.com</cp:lastModifiedBy>
  <cp:revision>4</cp:revision>
  <dcterms:created xsi:type="dcterms:W3CDTF">2023-07-28T11:07:00Z</dcterms:created>
  <dcterms:modified xsi:type="dcterms:W3CDTF">2023-08-04T11:21:00Z</dcterms:modified>
</cp:coreProperties>
</file>